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49"/>
        <w:gridCol w:w="874"/>
        <w:gridCol w:w="765"/>
        <w:gridCol w:w="738"/>
        <w:gridCol w:w="874"/>
        <w:gridCol w:w="711"/>
        <w:gridCol w:w="738"/>
        <w:gridCol w:w="874"/>
        <w:gridCol w:w="765"/>
        <w:gridCol w:w="792"/>
      </w:tblGrid>
      <w:tr w:rsidR="00805852" w:rsidRPr="009D54D2" w14:paraId="6ED1AD7D" w14:textId="77777777" w:rsidTr="0080585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6B92A058" w14:textId="77777777" w:rsidR="00805852" w:rsidRPr="009D54D2" w:rsidRDefault="00805852">
            <w:pPr>
              <w:keepNext/>
              <w:spacing w:after="60"/>
              <w:rPr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</w:tcBorders>
          </w:tcPr>
          <w:p w14:paraId="731E3EDC" w14:textId="77777777" w:rsidR="00805852" w:rsidRPr="009D54D2" w:rsidRDefault="00000000">
            <w:pPr>
              <w:keepNext/>
              <w:spacing w:after="60"/>
              <w:jc w:val="center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lano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</w:tcBorders>
          </w:tcPr>
          <w:p w14:paraId="6A5E7787" w14:textId="77777777" w:rsidR="00805852" w:rsidRPr="009D54D2" w:rsidRDefault="00000000">
            <w:pPr>
              <w:keepNext/>
              <w:spacing w:after="60"/>
              <w:jc w:val="center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laci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000000"/>
              <w:right w:val="single" w:sz="0" w:space="0" w:color="D3D3D3"/>
            </w:tcBorders>
          </w:tcPr>
          <w:p w14:paraId="451C6EC1" w14:textId="77777777" w:rsidR="00805852" w:rsidRPr="009D54D2" w:rsidRDefault="00000000">
            <w:pPr>
              <w:keepNext/>
              <w:spacing w:after="60"/>
              <w:jc w:val="center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labo</w:t>
            </w:r>
          </w:p>
        </w:tc>
      </w:tr>
      <w:tr w:rsidR="00805852" w:rsidRPr="009D54D2" w14:paraId="19D4FDA9" w14:textId="77777777" w:rsidTr="0080585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000000"/>
            </w:tcBorders>
            <w:vAlign w:val="bottom"/>
          </w:tcPr>
          <w:p w14:paraId="7CF98A45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Fixed Effec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C3A6EA2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8B2F02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3B4D872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BE06F0D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C10ECD6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05AA089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5FCD9CF5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6E0B4023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  <w:right w:val="single" w:sz="0" w:space="0" w:color="D3D3D3"/>
            </w:tcBorders>
            <w:vAlign w:val="bottom"/>
          </w:tcPr>
          <w:p w14:paraId="40A87673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hivo" w:hAnsi="Chivo"/>
                <w:sz w:val="20"/>
                <w:szCs w:val="20"/>
              </w:rPr>
              <w:t>u-95% CI</w:t>
            </w:r>
          </w:p>
        </w:tc>
      </w:tr>
      <w:tr w:rsidR="00805852" w:rsidRPr="009D54D2" w14:paraId="2DF2F3B4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3F4BE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0E746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5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568DC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9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48022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48BB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2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C76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4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6F11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393B3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6208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5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AC77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6.99</w:t>
            </w:r>
          </w:p>
        </w:tc>
      </w:tr>
      <w:tr w:rsidR="00805852" w:rsidRPr="009D54D2" w14:paraId="36C63E30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C0134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Summer la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7064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98CB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83308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A789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246D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5D46C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2ED01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B1AED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4CE9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27</w:t>
            </w:r>
          </w:p>
        </w:tc>
      </w:tr>
      <w:tr w:rsidR="00805852" w:rsidRPr="009D54D2" w14:paraId="6BFC03E1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8E47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Sampling latit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B27A4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C7CF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401E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D3E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63A7B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E5A4B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AF8B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5507D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D9F7A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12</w:t>
            </w:r>
          </w:p>
        </w:tc>
      </w:tr>
      <w:tr w:rsidR="00805852" w:rsidRPr="009D54D2" w14:paraId="7C9000B9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DB28B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Day of year (start at 150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7563C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43089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4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6D175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6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E5F9A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7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67894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22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C9351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55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6432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0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C7681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534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B105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93.28</w:t>
            </w:r>
          </w:p>
        </w:tc>
      </w:tr>
      <w:tr w:rsidR="00805852" w:rsidRPr="009D54D2" w14:paraId="32452185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8AEEC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Day of year (start at 150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B550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77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89C7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29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87028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34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374F6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37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AF7A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69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CA0C9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6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0F8F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55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F8A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33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3482F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59.36</w:t>
            </w:r>
          </w:p>
        </w:tc>
      </w:tr>
      <w:tr w:rsidR="00805852" w:rsidRPr="009D54D2" w14:paraId="0FE8F2EF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3BB1E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 xml:space="preserve">Sampling </w:t>
            </w:r>
            <w:proofErr w:type="gramStart"/>
            <w:r w:rsidRPr="009D54D2">
              <w:rPr>
                <w:rFonts w:ascii="Calibri" w:hAnsi="Calibri"/>
                <w:sz w:val="20"/>
                <w:szCs w:val="20"/>
              </w:rPr>
              <w:t>latitude:Day</w:t>
            </w:r>
            <w:proofErr w:type="gramEnd"/>
            <w:r w:rsidRPr="009D54D2">
              <w:rPr>
                <w:rFonts w:ascii="Calibri" w:hAnsi="Calibri"/>
                <w:sz w:val="20"/>
                <w:szCs w:val="20"/>
              </w:rPr>
              <w:t xml:space="preserve"> of year (start at 150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E3288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573EE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D5A4A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D80DB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51F5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1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FEE8C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F559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26AF3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5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DCCDC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2.42</w:t>
            </w:r>
          </w:p>
        </w:tc>
      </w:tr>
      <w:tr w:rsidR="00805852" w:rsidRPr="009D54D2" w14:paraId="0ADE2B47" w14:textId="77777777" w:rsidTr="008058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C7A96" w14:textId="77777777" w:rsidR="00805852" w:rsidRPr="009D54D2" w:rsidRDefault="00000000">
            <w:pPr>
              <w:keepNext/>
              <w:spacing w:after="60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 xml:space="preserve">Sampling </w:t>
            </w:r>
            <w:proofErr w:type="gramStart"/>
            <w:r w:rsidRPr="009D54D2">
              <w:rPr>
                <w:rFonts w:ascii="Calibri" w:hAnsi="Calibri"/>
                <w:sz w:val="20"/>
                <w:szCs w:val="20"/>
              </w:rPr>
              <w:t>latitude:Day</w:t>
            </w:r>
            <w:proofErr w:type="gramEnd"/>
            <w:r w:rsidRPr="009D54D2">
              <w:rPr>
                <w:rFonts w:ascii="Calibri" w:hAnsi="Calibri"/>
                <w:sz w:val="20"/>
                <w:szCs w:val="20"/>
              </w:rPr>
              <w:t xml:space="preserve"> of year (start at 150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7BC70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4D667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1EC5D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3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54F14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77AF3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4857B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1AB48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4BCB4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-4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80D2D" w14:textId="77777777" w:rsidR="00805852" w:rsidRPr="009D54D2" w:rsidRDefault="00000000">
            <w:pPr>
              <w:keepNext/>
              <w:spacing w:after="60"/>
              <w:jc w:val="right"/>
              <w:rPr>
                <w:sz w:val="20"/>
                <w:szCs w:val="20"/>
              </w:rPr>
            </w:pPr>
            <w:r w:rsidRPr="009D54D2">
              <w:rPr>
                <w:rFonts w:ascii="Calibri" w:hAnsi="Calibri"/>
                <w:sz w:val="20"/>
                <w:szCs w:val="20"/>
              </w:rPr>
              <w:t>7.75</w:t>
            </w:r>
          </w:p>
        </w:tc>
      </w:tr>
    </w:tbl>
    <w:p w14:paraId="082EF18D" w14:textId="77777777" w:rsidR="00805852" w:rsidRPr="009D54D2" w:rsidRDefault="00805852">
      <w:pPr>
        <w:pStyle w:val="FirstParagraph"/>
        <w:rPr>
          <w:sz w:val="20"/>
          <w:szCs w:val="20"/>
        </w:rPr>
      </w:pPr>
    </w:p>
    <w:sectPr w:rsidR="00805852" w:rsidRPr="009D54D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hivo">
    <w:altName w:val="Cambria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CC5B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6191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5852"/>
    <w:rsid w:val="00783B2A"/>
    <w:rsid w:val="00805852"/>
    <w:rsid w:val="009D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95362D"/>
  <w15:docId w15:val="{4C41FE26-AA21-8540-A446-EC3946CC6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J Campbell, Ph.D.</cp:lastModifiedBy>
  <cp:revision>2</cp:revision>
  <dcterms:created xsi:type="dcterms:W3CDTF">2025-02-20T16:46:00Z</dcterms:created>
  <dcterms:modified xsi:type="dcterms:W3CDTF">2025-02-20T17:27:00Z</dcterms:modified>
</cp:coreProperties>
</file>